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F7DEE" w14:textId="1B588116" w:rsidR="0016017F" w:rsidRPr="00491423" w:rsidRDefault="00DB6608" w:rsidP="00491423">
      <w:pPr>
        <w:spacing w:after="240"/>
        <w:jc w:val="center"/>
        <w:rPr>
          <w:b/>
          <w:bCs/>
          <w:sz w:val="52"/>
          <w:szCs w:val="52"/>
        </w:rPr>
      </w:pPr>
      <w:r w:rsidRPr="00DB6608">
        <w:rPr>
          <w:b/>
          <w:bCs/>
          <w:sz w:val="52"/>
          <w:szCs w:val="52"/>
        </w:rPr>
        <w:t>COSC</w:t>
      </w:r>
      <w:r w:rsidR="00FA25AE">
        <w:rPr>
          <w:b/>
          <w:bCs/>
          <w:sz w:val="52"/>
          <w:szCs w:val="52"/>
        </w:rPr>
        <w:t>422</w:t>
      </w:r>
      <w:r w:rsidRPr="00DB6608">
        <w:rPr>
          <w:b/>
          <w:bCs/>
          <w:sz w:val="52"/>
          <w:szCs w:val="52"/>
        </w:rPr>
        <w:t xml:space="preserve"> Assignment 1 Report</w:t>
      </w:r>
    </w:p>
    <w:p w14:paraId="4FDBCDD2" w14:textId="0ADAF486" w:rsidR="009D35A6" w:rsidRPr="006F3EB2" w:rsidRDefault="00B54C7F" w:rsidP="006F3EB2">
      <w:pPr>
        <w:jc w:val="both"/>
        <w:rPr>
          <w:b/>
          <w:bCs/>
          <w:sz w:val="28"/>
          <w:szCs w:val="28"/>
        </w:rPr>
      </w:pPr>
      <w:r w:rsidRPr="00B54C7F">
        <w:rPr>
          <w:b/>
          <w:bCs/>
          <w:sz w:val="28"/>
          <w:szCs w:val="28"/>
        </w:rPr>
        <w:t>The Scene</w:t>
      </w:r>
      <w:r w:rsidR="002B4C85">
        <w:t xml:space="preserve"> </w:t>
      </w:r>
    </w:p>
    <w:p w14:paraId="153DF8A9" w14:textId="11FD79DA" w:rsidR="0016017F" w:rsidRDefault="0016017F" w:rsidP="00B54C7F">
      <w:pPr>
        <w:jc w:val="both"/>
        <w:rPr>
          <w:sz w:val="28"/>
          <w:szCs w:val="28"/>
        </w:rPr>
      </w:pPr>
    </w:p>
    <w:p w14:paraId="171271DE" w14:textId="0BCC4F5B" w:rsidR="00195075" w:rsidRPr="00195075" w:rsidRDefault="00195075" w:rsidP="00195075">
      <w:pPr>
        <w:rPr>
          <w:sz w:val="28"/>
          <w:szCs w:val="28"/>
        </w:rPr>
      </w:pPr>
    </w:p>
    <w:p w14:paraId="7B9911FF" w14:textId="25E22F6C" w:rsidR="00195075" w:rsidRPr="00195075" w:rsidRDefault="00195075" w:rsidP="00195075">
      <w:pPr>
        <w:rPr>
          <w:sz w:val="28"/>
          <w:szCs w:val="28"/>
        </w:rPr>
      </w:pPr>
    </w:p>
    <w:p w14:paraId="51AC8AAE" w14:textId="7B5D5839" w:rsidR="00195075" w:rsidRPr="00195075" w:rsidRDefault="00195075" w:rsidP="00195075">
      <w:pPr>
        <w:rPr>
          <w:sz w:val="28"/>
          <w:szCs w:val="28"/>
        </w:rPr>
      </w:pPr>
    </w:p>
    <w:p w14:paraId="39A6C148" w14:textId="3D4E2E91" w:rsidR="00195075" w:rsidRPr="00195075" w:rsidRDefault="00195075" w:rsidP="00195075">
      <w:pPr>
        <w:rPr>
          <w:sz w:val="28"/>
          <w:szCs w:val="28"/>
        </w:rPr>
      </w:pPr>
    </w:p>
    <w:p w14:paraId="52354187" w14:textId="6D84C2EB" w:rsidR="00195075" w:rsidRPr="00195075" w:rsidRDefault="00195075" w:rsidP="00195075">
      <w:pPr>
        <w:rPr>
          <w:sz w:val="28"/>
          <w:szCs w:val="28"/>
        </w:rPr>
      </w:pPr>
    </w:p>
    <w:p w14:paraId="3A99210B" w14:textId="0391054B" w:rsidR="00195075" w:rsidRPr="00195075" w:rsidRDefault="00195075" w:rsidP="00195075">
      <w:pPr>
        <w:rPr>
          <w:sz w:val="28"/>
          <w:szCs w:val="28"/>
        </w:rPr>
      </w:pPr>
    </w:p>
    <w:p w14:paraId="4233EE53" w14:textId="13CEDF90" w:rsidR="00195075" w:rsidRPr="00195075" w:rsidRDefault="00195075" w:rsidP="00195075">
      <w:pPr>
        <w:rPr>
          <w:sz w:val="28"/>
          <w:szCs w:val="28"/>
        </w:rPr>
      </w:pPr>
    </w:p>
    <w:p w14:paraId="15C2FB52" w14:textId="7DA969F8" w:rsidR="00195075" w:rsidRPr="00195075" w:rsidRDefault="00195075" w:rsidP="00195075">
      <w:pPr>
        <w:rPr>
          <w:sz w:val="28"/>
          <w:szCs w:val="28"/>
        </w:rPr>
      </w:pPr>
    </w:p>
    <w:p w14:paraId="7A69387B" w14:textId="12E93495" w:rsidR="00195075" w:rsidRPr="00195075" w:rsidRDefault="00195075" w:rsidP="00195075">
      <w:pPr>
        <w:rPr>
          <w:sz w:val="28"/>
          <w:szCs w:val="28"/>
        </w:rPr>
      </w:pPr>
    </w:p>
    <w:p w14:paraId="3019E449" w14:textId="470E83F5" w:rsidR="00195075" w:rsidRPr="00195075" w:rsidRDefault="00195075" w:rsidP="00195075">
      <w:pPr>
        <w:rPr>
          <w:sz w:val="28"/>
          <w:szCs w:val="28"/>
        </w:rPr>
      </w:pPr>
    </w:p>
    <w:p w14:paraId="774C2DA3" w14:textId="3AD363A3" w:rsidR="00195075" w:rsidRDefault="00195075" w:rsidP="00195075">
      <w:pPr>
        <w:rPr>
          <w:sz w:val="28"/>
          <w:szCs w:val="28"/>
        </w:rPr>
      </w:pPr>
    </w:p>
    <w:p w14:paraId="7D87AFAC" w14:textId="1C4F3737" w:rsidR="00195075" w:rsidRDefault="00195075" w:rsidP="00195075">
      <w:pPr>
        <w:tabs>
          <w:tab w:val="left" w:pos="3983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4774A212" w14:textId="52078C86" w:rsidR="00813A36" w:rsidRDefault="00813A36" w:rsidP="00195075">
      <w:pPr>
        <w:tabs>
          <w:tab w:val="left" w:pos="3983"/>
        </w:tabs>
        <w:rPr>
          <w:sz w:val="28"/>
          <w:szCs w:val="28"/>
        </w:rPr>
      </w:pPr>
    </w:p>
    <w:p w14:paraId="01490256" w14:textId="75980CB4" w:rsidR="00813A36" w:rsidRDefault="00813A36" w:rsidP="00195075">
      <w:pPr>
        <w:tabs>
          <w:tab w:val="left" w:pos="3983"/>
        </w:tabs>
        <w:rPr>
          <w:sz w:val="28"/>
          <w:szCs w:val="28"/>
        </w:rPr>
      </w:pPr>
    </w:p>
    <w:p w14:paraId="23E6B2A7" w14:textId="331F853B" w:rsidR="00813A36" w:rsidRDefault="00813A36" w:rsidP="00195075">
      <w:pPr>
        <w:tabs>
          <w:tab w:val="left" w:pos="3983"/>
        </w:tabs>
        <w:rPr>
          <w:sz w:val="28"/>
          <w:szCs w:val="28"/>
        </w:rPr>
      </w:pPr>
    </w:p>
    <w:p w14:paraId="62C05C29" w14:textId="650DEE91" w:rsidR="00813A36" w:rsidRDefault="00813A36" w:rsidP="00195075">
      <w:pPr>
        <w:tabs>
          <w:tab w:val="left" w:pos="3983"/>
        </w:tabs>
        <w:rPr>
          <w:sz w:val="28"/>
          <w:szCs w:val="28"/>
        </w:rPr>
      </w:pPr>
    </w:p>
    <w:p w14:paraId="46E0A8A3" w14:textId="7EB212B9" w:rsidR="00813A36" w:rsidRPr="00813A36" w:rsidRDefault="00813A36" w:rsidP="00813A36">
      <w:pPr>
        <w:rPr>
          <w:sz w:val="28"/>
          <w:szCs w:val="28"/>
        </w:rPr>
      </w:pPr>
    </w:p>
    <w:p w14:paraId="2C2709CC" w14:textId="642560CC" w:rsidR="00813A36" w:rsidRPr="00813A36" w:rsidRDefault="00813A36" w:rsidP="00813A36">
      <w:pPr>
        <w:rPr>
          <w:sz w:val="28"/>
          <w:szCs w:val="28"/>
        </w:rPr>
      </w:pPr>
    </w:p>
    <w:p w14:paraId="1EF62E05" w14:textId="233AA697" w:rsidR="00813A36" w:rsidRPr="00813A36" w:rsidRDefault="00813A36" w:rsidP="00813A36">
      <w:pPr>
        <w:rPr>
          <w:sz w:val="28"/>
          <w:szCs w:val="28"/>
        </w:rPr>
      </w:pPr>
    </w:p>
    <w:p w14:paraId="536344D8" w14:textId="10FB135C" w:rsidR="00813A36" w:rsidRPr="00813A36" w:rsidRDefault="00813A36" w:rsidP="00813A36">
      <w:pPr>
        <w:rPr>
          <w:sz w:val="28"/>
          <w:szCs w:val="28"/>
        </w:rPr>
      </w:pPr>
    </w:p>
    <w:p w14:paraId="2E53ABE0" w14:textId="30CE8153" w:rsidR="00813A36" w:rsidRPr="00813A36" w:rsidRDefault="00813A36" w:rsidP="00813A36">
      <w:pPr>
        <w:rPr>
          <w:sz w:val="28"/>
          <w:szCs w:val="28"/>
        </w:rPr>
      </w:pPr>
    </w:p>
    <w:p w14:paraId="1D9CDD56" w14:textId="35D5FBCE" w:rsidR="008C6B7E" w:rsidRPr="008C6B7E" w:rsidRDefault="008C6B7E" w:rsidP="00352936">
      <w:pPr>
        <w:spacing w:after="120"/>
        <w:rPr>
          <w:b/>
          <w:bCs/>
          <w:sz w:val="28"/>
          <w:szCs w:val="28"/>
        </w:rPr>
      </w:pPr>
      <w:r w:rsidRPr="008C6B7E">
        <w:rPr>
          <w:b/>
          <w:bCs/>
          <w:sz w:val="28"/>
          <w:szCs w:val="28"/>
        </w:rPr>
        <w:t>Basic Terrain Model</w:t>
      </w:r>
    </w:p>
    <w:p w14:paraId="4AB1FC95" w14:textId="77777777" w:rsidR="0089737F" w:rsidRDefault="00D056DA" w:rsidP="00DA514D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Dynamic level of detail – Camera movement</w:t>
      </w:r>
      <w:r w:rsidR="003663C7" w:rsidRPr="00DA514D">
        <w:rPr>
          <w:b/>
          <w:bCs/>
          <w:sz w:val="24"/>
          <w:szCs w:val="24"/>
          <w:u w:val="single"/>
        </w:rPr>
        <w:t>:</w:t>
      </w:r>
      <w:r w:rsidR="003663C7" w:rsidRPr="00DA514D">
        <w:rPr>
          <w:sz w:val="24"/>
          <w:szCs w:val="24"/>
        </w:rPr>
        <w:t xml:space="preserve"> </w:t>
      </w:r>
    </w:p>
    <w:p w14:paraId="3398C079" w14:textId="782CDCB3" w:rsidR="0063337D" w:rsidRDefault="0089737F" w:rsidP="00A35C49">
      <w:pPr>
        <w:pStyle w:val="ListParagraph"/>
        <w:spacing w:after="240"/>
        <w:ind w:left="360"/>
        <w:rPr>
          <w:sz w:val="24"/>
          <w:szCs w:val="24"/>
        </w:rPr>
      </w:pPr>
      <w:r>
        <w:rPr>
          <w:sz w:val="24"/>
          <w:szCs w:val="24"/>
        </w:rPr>
        <w:t>* Toggle wireframe view, * move camera</w:t>
      </w:r>
      <w:r w:rsidR="00336394">
        <w:rPr>
          <w:sz w:val="24"/>
          <w:szCs w:val="24"/>
        </w:rPr>
        <w:t xml:space="preserve">, * toggle wireframe, tess level decrease (further away), more levels closer – controlled in the control shader. </w:t>
      </w:r>
      <w:r w:rsidR="00C13F2D">
        <w:rPr>
          <w:sz w:val="24"/>
          <w:szCs w:val="24"/>
        </w:rPr>
        <w:t>* (have cracking issue using Equation)</w:t>
      </w:r>
    </w:p>
    <w:p w14:paraId="392CCDC6" w14:textId="111C6CE4" w:rsidR="0063337D" w:rsidRPr="00A35C49" w:rsidRDefault="00D056DA" w:rsidP="0063337D">
      <w:pPr>
        <w:pStyle w:val="ListParagraph"/>
        <w:numPr>
          <w:ilvl w:val="0"/>
          <w:numId w:val="11"/>
        </w:numPr>
        <w:rPr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lastRenderedPageBreak/>
        <w:t>Lighting</w:t>
      </w:r>
      <w:r w:rsidR="004171C9" w:rsidRPr="00DA514D">
        <w:rPr>
          <w:b/>
          <w:bCs/>
          <w:sz w:val="24"/>
          <w:szCs w:val="24"/>
          <w:u w:val="single"/>
        </w:rPr>
        <w:t>:</w:t>
      </w:r>
      <w:r w:rsidR="004171C9" w:rsidRPr="00DA514D">
        <w:rPr>
          <w:sz w:val="24"/>
          <w:szCs w:val="24"/>
        </w:rPr>
        <w:t xml:space="preserve"> </w:t>
      </w:r>
      <w:r w:rsidR="00A35C49">
        <w:rPr>
          <w:sz w:val="24"/>
          <w:szCs w:val="24"/>
        </w:rPr>
        <w:t>Geometric shader includes ambient + diffuse lighting – Face normals, tried vertex normals (but unsuccessful</w:t>
      </w:r>
      <w:r w:rsidR="00491423">
        <w:rPr>
          <w:sz w:val="24"/>
          <w:szCs w:val="24"/>
        </w:rPr>
        <w:t>)</w:t>
      </w:r>
    </w:p>
    <w:p w14:paraId="14748AC1" w14:textId="6234D37D" w:rsidR="0063337D" w:rsidRPr="00A35C49" w:rsidRDefault="00D056DA" w:rsidP="0063337D">
      <w:pPr>
        <w:pStyle w:val="ListParagraph"/>
        <w:numPr>
          <w:ilvl w:val="0"/>
          <w:numId w:val="11"/>
        </w:numPr>
        <w:rPr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Textures:</w:t>
      </w:r>
      <w:r>
        <w:rPr>
          <w:b/>
          <w:bCs/>
          <w:sz w:val="24"/>
          <w:szCs w:val="24"/>
        </w:rPr>
        <w:t xml:space="preserve"> </w:t>
      </w:r>
      <w:r w:rsidR="00A35C49">
        <w:rPr>
          <w:b/>
          <w:bCs/>
          <w:sz w:val="24"/>
          <w:szCs w:val="24"/>
        </w:rPr>
        <w:t xml:space="preserve">* </w:t>
      </w:r>
      <w:r w:rsidR="00A35C49">
        <w:rPr>
          <w:sz w:val="24"/>
          <w:szCs w:val="24"/>
        </w:rPr>
        <w:t>Water, *snow, *grass, adjustable snow and water levels</w:t>
      </w:r>
      <w:r w:rsidR="00686B32">
        <w:rPr>
          <w:sz w:val="24"/>
          <w:szCs w:val="24"/>
        </w:rPr>
        <w:t>, *blending</w:t>
      </w:r>
      <w:r w:rsidR="00C10D08">
        <w:rPr>
          <w:sz w:val="24"/>
          <w:szCs w:val="24"/>
        </w:rPr>
        <w:t xml:space="preserve"> (show weighting Eq)</w:t>
      </w:r>
    </w:p>
    <w:p w14:paraId="6C92BD6A" w14:textId="76C44171" w:rsidR="00493693" w:rsidRPr="00352936" w:rsidRDefault="009928FA" w:rsidP="00C13F2D">
      <w:pPr>
        <w:pStyle w:val="ListParagraph"/>
        <w:numPr>
          <w:ilvl w:val="0"/>
          <w:numId w:val="11"/>
        </w:numPr>
        <w:rPr>
          <w:sz w:val="24"/>
          <w:szCs w:val="24"/>
          <w:u w:val="single"/>
        </w:rPr>
      </w:pPr>
      <w:r>
        <w:rPr>
          <w:b/>
          <w:bCs/>
          <w:noProof/>
          <w:u w:val="single"/>
        </w:rPr>
        <w:t>Terrain Models</w:t>
      </w:r>
      <w:r w:rsidR="00CC4107">
        <w:rPr>
          <w:b/>
          <w:bCs/>
          <w:noProof/>
          <w:u w:val="single"/>
        </w:rPr>
        <w:t>:</w:t>
      </w:r>
      <w:r w:rsidR="009B2BF3">
        <w:rPr>
          <w:b/>
          <w:bCs/>
          <w:noProof/>
        </w:rPr>
        <w:t xml:space="preserve"> </w:t>
      </w:r>
      <w:r w:rsidR="00A35C49" w:rsidRPr="00A35C49">
        <w:rPr>
          <w:noProof/>
        </w:rPr>
        <w:t xml:space="preserve">Used </w:t>
      </w:r>
      <w:r w:rsidR="00A35C49" w:rsidRPr="00A35C49">
        <w:rPr>
          <w:noProof/>
        </w:rPr>
        <w:t>MtCook</w:t>
      </w:r>
      <w:r w:rsidR="00A35C49" w:rsidRPr="00A35C49">
        <w:rPr>
          <w:noProof/>
        </w:rPr>
        <w:t xml:space="preserve"> &amp; </w:t>
      </w:r>
      <w:r w:rsidR="00A35C49" w:rsidRPr="00A35C49">
        <w:rPr>
          <w:noProof/>
        </w:rPr>
        <w:t>MtRuapehu</w:t>
      </w:r>
      <w:r w:rsidR="00A35C49" w:rsidRPr="00A35C49">
        <w:rPr>
          <w:noProof/>
        </w:rPr>
        <w:t xml:space="preserve"> height maps</w:t>
      </w:r>
      <w:r w:rsidR="00A35C49">
        <w:rPr>
          <w:noProof/>
        </w:rPr>
        <w:t xml:space="preserve">, ‘1’ is </w:t>
      </w:r>
      <w:r w:rsidR="00A35C49" w:rsidRPr="00A35C49">
        <w:rPr>
          <w:noProof/>
        </w:rPr>
        <w:t>MtCook</w:t>
      </w:r>
      <w:r w:rsidR="00A35C49">
        <w:rPr>
          <w:noProof/>
        </w:rPr>
        <w:t xml:space="preserve"> and ‘2’ is </w:t>
      </w:r>
      <w:r w:rsidR="00A35C49" w:rsidRPr="00A35C49">
        <w:rPr>
          <w:noProof/>
        </w:rPr>
        <w:t>MtRuapehu</w:t>
      </w:r>
    </w:p>
    <w:p w14:paraId="620F8090" w14:textId="77777777" w:rsidR="00352936" w:rsidRPr="00C13F2D" w:rsidRDefault="00352936" w:rsidP="00352936">
      <w:pPr>
        <w:pStyle w:val="ListParagraph"/>
        <w:spacing w:after="0"/>
        <w:ind w:left="360"/>
        <w:rPr>
          <w:sz w:val="24"/>
          <w:szCs w:val="24"/>
          <w:u w:val="single"/>
        </w:rPr>
      </w:pPr>
    </w:p>
    <w:p w14:paraId="1F8E0526" w14:textId="09120874" w:rsidR="00F950DC" w:rsidRPr="008C6B7E" w:rsidRDefault="00F950DC" w:rsidP="00352936">
      <w:pPr>
        <w:spacing w:after="1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tra features</w:t>
      </w:r>
    </w:p>
    <w:p w14:paraId="43EEBF8F" w14:textId="76BDD852" w:rsidR="002B09D4" w:rsidRDefault="008F4CBA" w:rsidP="00352936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Cracking</w:t>
      </w:r>
      <w:r w:rsidR="002B09D4" w:rsidRPr="00DA514D">
        <w:rPr>
          <w:b/>
          <w:bCs/>
          <w:sz w:val="24"/>
          <w:szCs w:val="24"/>
          <w:u w:val="single"/>
        </w:rPr>
        <w:t>:</w:t>
      </w:r>
      <w:r w:rsidR="002B09D4" w:rsidRPr="00DA514D">
        <w:rPr>
          <w:sz w:val="24"/>
          <w:szCs w:val="24"/>
        </w:rPr>
        <w:t xml:space="preserve"> </w:t>
      </w:r>
      <w:r w:rsidR="00C13F2D">
        <w:rPr>
          <w:sz w:val="24"/>
          <w:szCs w:val="24"/>
        </w:rPr>
        <w:t>*Was solved via calculating for the length instead</w:t>
      </w:r>
      <w:r w:rsidR="00E854C9">
        <w:rPr>
          <w:sz w:val="24"/>
          <w:szCs w:val="24"/>
        </w:rPr>
        <w:t xml:space="preserve"> (show Equation)</w:t>
      </w:r>
    </w:p>
    <w:p w14:paraId="6C20CB48" w14:textId="79E4149D" w:rsidR="00FF6C3C" w:rsidRPr="009A19A1" w:rsidRDefault="00FF6C3C" w:rsidP="00FF6C3C">
      <w:pPr>
        <w:pStyle w:val="ListParagraph"/>
        <w:ind w:left="360"/>
        <w:rPr>
          <w:sz w:val="24"/>
          <w:szCs w:val="24"/>
        </w:rPr>
      </w:pPr>
      <w:r w:rsidRPr="009A19A1">
        <w:rPr>
          <w:sz w:val="24"/>
          <w:szCs w:val="24"/>
        </w:rPr>
        <w:t>change background to show issue</w:t>
      </w:r>
      <w:r w:rsidR="009A19A1">
        <w:rPr>
          <w:sz w:val="24"/>
          <w:szCs w:val="24"/>
        </w:rPr>
        <w:t>, grey background hides it</w:t>
      </w:r>
    </w:p>
    <w:p w14:paraId="24E2789D" w14:textId="7528AAC8" w:rsidR="002B09D4" w:rsidRPr="00352936" w:rsidRDefault="008F4CBA" w:rsidP="00352936">
      <w:pPr>
        <w:pStyle w:val="ListParagraph"/>
        <w:numPr>
          <w:ilvl w:val="0"/>
          <w:numId w:val="13"/>
        </w:numPr>
        <w:rPr>
          <w:sz w:val="24"/>
          <w:szCs w:val="24"/>
          <w:u w:val="single"/>
        </w:rPr>
      </w:pPr>
      <w:r w:rsidRPr="00352936">
        <w:rPr>
          <w:b/>
          <w:bCs/>
          <w:sz w:val="24"/>
          <w:szCs w:val="24"/>
          <w:u w:val="single"/>
        </w:rPr>
        <w:t>Adjustable water levels</w:t>
      </w:r>
      <w:r w:rsidR="002B09D4" w:rsidRPr="00352936">
        <w:rPr>
          <w:b/>
          <w:bCs/>
          <w:sz w:val="24"/>
          <w:szCs w:val="24"/>
          <w:u w:val="single"/>
        </w:rPr>
        <w:t>:</w:t>
      </w:r>
      <w:r w:rsidR="002B09D4" w:rsidRPr="00352936">
        <w:rPr>
          <w:sz w:val="24"/>
          <w:szCs w:val="24"/>
        </w:rPr>
        <w:t xml:space="preserve"> </w:t>
      </w:r>
      <w:r w:rsidR="00E854C9" w:rsidRPr="00352936">
        <w:rPr>
          <w:sz w:val="24"/>
          <w:szCs w:val="24"/>
        </w:rPr>
        <w:t>*Show this * buttons …</w:t>
      </w:r>
    </w:p>
    <w:p w14:paraId="0972F013" w14:textId="7E988B4F" w:rsidR="002B09D4" w:rsidRPr="00491423" w:rsidRDefault="008F4CBA" w:rsidP="00352936">
      <w:pPr>
        <w:pStyle w:val="ListParagraph"/>
        <w:numPr>
          <w:ilvl w:val="0"/>
          <w:numId w:val="13"/>
        </w:numPr>
        <w:rPr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Adjustable </w:t>
      </w:r>
      <w:r>
        <w:rPr>
          <w:b/>
          <w:bCs/>
          <w:sz w:val="24"/>
          <w:szCs w:val="24"/>
          <w:u w:val="single"/>
        </w:rPr>
        <w:t>snow</w:t>
      </w:r>
      <w:r>
        <w:rPr>
          <w:b/>
          <w:bCs/>
          <w:sz w:val="24"/>
          <w:szCs w:val="24"/>
          <w:u w:val="single"/>
        </w:rPr>
        <w:t xml:space="preserve"> levels</w:t>
      </w:r>
      <w:r w:rsidR="002B09D4">
        <w:rPr>
          <w:b/>
          <w:bCs/>
          <w:sz w:val="24"/>
          <w:szCs w:val="24"/>
          <w:u w:val="single"/>
        </w:rPr>
        <w:t>:</w:t>
      </w:r>
      <w:r w:rsidR="002B09D4">
        <w:rPr>
          <w:b/>
          <w:bCs/>
          <w:sz w:val="24"/>
          <w:szCs w:val="24"/>
        </w:rPr>
        <w:t xml:space="preserve"> </w:t>
      </w:r>
      <w:r w:rsidR="00E854C9">
        <w:rPr>
          <w:sz w:val="24"/>
          <w:szCs w:val="24"/>
        </w:rPr>
        <w:t>* Show this</w:t>
      </w:r>
      <w:r w:rsidR="002B09D4">
        <w:rPr>
          <w:sz w:val="24"/>
          <w:szCs w:val="24"/>
        </w:rPr>
        <w:t xml:space="preserve"> </w:t>
      </w:r>
      <w:r w:rsidR="00E854C9">
        <w:rPr>
          <w:sz w:val="24"/>
          <w:szCs w:val="24"/>
        </w:rPr>
        <w:t>* buttons …</w:t>
      </w:r>
    </w:p>
    <w:p w14:paraId="64549156" w14:textId="0A480048" w:rsidR="00491423" w:rsidRDefault="008F4CBA" w:rsidP="00352936">
      <w:pPr>
        <w:pStyle w:val="ListParagraph"/>
        <w:numPr>
          <w:ilvl w:val="0"/>
          <w:numId w:val="13"/>
        </w:numPr>
        <w:rPr>
          <w:noProof/>
        </w:rPr>
      </w:pPr>
      <w:r w:rsidRPr="008F4CBA">
        <w:rPr>
          <w:b/>
          <w:bCs/>
          <w:noProof/>
          <w:sz w:val="24"/>
          <w:szCs w:val="24"/>
          <w:u w:val="single"/>
        </w:rPr>
        <w:t>Fog</w:t>
      </w:r>
      <w:r w:rsidR="002B09D4" w:rsidRPr="008F4CBA">
        <w:rPr>
          <w:b/>
          <w:bCs/>
          <w:noProof/>
          <w:sz w:val="24"/>
          <w:szCs w:val="24"/>
          <w:u w:val="single"/>
        </w:rPr>
        <w:t>:</w:t>
      </w:r>
      <w:r w:rsidR="002B09D4" w:rsidRPr="008F4CBA">
        <w:rPr>
          <w:noProof/>
          <w:sz w:val="24"/>
          <w:szCs w:val="24"/>
        </w:rPr>
        <w:t xml:space="preserve"> </w:t>
      </w:r>
      <w:r w:rsidR="00410E2B">
        <w:rPr>
          <w:noProof/>
        </w:rPr>
        <w:t>* Show this, toggle ‘f’</w:t>
      </w:r>
      <w:r w:rsidR="009B2BF3">
        <w:rPr>
          <w:noProof/>
        </w:rPr>
        <w:t xml:space="preserve"> * Show equation</w:t>
      </w:r>
    </w:p>
    <w:p w14:paraId="073F8B46" w14:textId="2D320D41" w:rsidR="007714E7" w:rsidRDefault="007714E7" w:rsidP="00352936">
      <w:pPr>
        <w:pStyle w:val="ListParagraph"/>
        <w:numPr>
          <w:ilvl w:val="0"/>
          <w:numId w:val="13"/>
        </w:numPr>
        <w:rPr>
          <w:noProof/>
        </w:rPr>
      </w:pPr>
      <w:r>
        <w:rPr>
          <w:b/>
          <w:bCs/>
          <w:noProof/>
          <w:sz w:val="24"/>
          <w:szCs w:val="24"/>
          <w:u w:val="single"/>
        </w:rPr>
        <w:t>Adjustable Fog Level:</w:t>
      </w:r>
      <w:r>
        <w:rPr>
          <w:noProof/>
        </w:rPr>
        <w:t xml:space="preserve"> </w:t>
      </w:r>
      <w:r w:rsidR="003C1FD5">
        <w:rPr>
          <w:noProof/>
        </w:rPr>
        <w:t xml:space="preserve">*change </w:t>
      </w:r>
      <w:r w:rsidR="00777A90">
        <w:rPr>
          <w:noProof/>
        </w:rPr>
        <w:t xml:space="preserve">fog </w:t>
      </w:r>
      <w:r w:rsidR="003C1FD5">
        <w:rPr>
          <w:noProof/>
        </w:rPr>
        <w:t>density</w:t>
      </w:r>
    </w:p>
    <w:p w14:paraId="23AD5ACC" w14:textId="4A964643" w:rsidR="00FE1E2A" w:rsidRPr="00FE1E2A" w:rsidRDefault="00491423" w:rsidP="00352936">
      <w:pPr>
        <w:pStyle w:val="ListParagraph"/>
        <w:numPr>
          <w:ilvl w:val="0"/>
          <w:numId w:val="13"/>
        </w:numPr>
        <w:rPr>
          <w:noProof/>
        </w:rPr>
      </w:pPr>
      <w:r w:rsidRPr="00491423">
        <w:rPr>
          <w:b/>
          <w:bCs/>
          <w:noProof/>
          <w:sz w:val="24"/>
          <w:szCs w:val="24"/>
          <w:u w:val="single"/>
        </w:rPr>
        <w:t>Smooth Shadding attempt:</w:t>
      </w:r>
      <w:r w:rsidR="00FE1E2A">
        <w:rPr>
          <w:noProof/>
          <w:sz w:val="24"/>
          <w:szCs w:val="24"/>
        </w:rPr>
        <w:t xml:space="preserve"> </w:t>
      </w:r>
      <w:r w:rsidRPr="00FE1E2A">
        <w:rPr>
          <w:sz w:val="24"/>
          <w:szCs w:val="24"/>
        </w:rPr>
        <w:t>show equations (in the fragment shader)</w:t>
      </w:r>
    </w:p>
    <w:p w14:paraId="680FD575" w14:textId="4833638C" w:rsidR="00352936" w:rsidRDefault="00FE1E2A" w:rsidP="00352936">
      <w:pPr>
        <w:pStyle w:val="ListParagraph"/>
        <w:numPr>
          <w:ilvl w:val="0"/>
          <w:numId w:val="13"/>
        </w:numPr>
        <w:spacing w:after="240"/>
        <w:rPr>
          <w:noProof/>
        </w:rPr>
      </w:pPr>
      <w:r>
        <w:rPr>
          <w:b/>
          <w:bCs/>
          <w:noProof/>
          <w:sz w:val="24"/>
          <w:szCs w:val="24"/>
          <w:u w:val="single"/>
        </w:rPr>
        <w:t>Extra Buttons:</w:t>
      </w:r>
      <w:r>
        <w:rPr>
          <w:noProof/>
        </w:rPr>
        <w:t xml:space="preserve"> </w:t>
      </w:r>
      <w:r w:rsidR="00B247D5">
        <w:rPr>
          <w:noProof/>
        </w:rPr>
        <w:t>c</w:t>
      </w:r>
    </w:p>
    <w:p w14:paraId="767EBA76" w14:textId="77777777" w:rsidR="00352936" w:rsidRDefault="00352936" w:rsidP="00352936">
      <w:pPr>
        <w:pStyle w:val="ListParagraph"/>
        <w:spacing w:after="0"/>
        <w:ind w:left="360"/>
        <w:rPr>
          <w:noProof/>
        </w:rPr>
      </w:pPr>
    </w:p>
    <w:p w14:paraId="35833E00" w14:textId="62C90319" w:rsidR="007C097F" w:rsidRDefault="007C097F" w:rsidP="00352936">
      <w:pPr>
        <w:spacing w:after="120"/>
        <w:rPr>
          <w:sz w:val="24"/>
          <w:szCs w:val="24"/>
        </w:rPr>
      </w:pPr>
      <w:r w:rsidRPr="007C097F">
        <w:rPr>
          <w:b/>
          <w:bCs/>
          <w:sz w:val="28"/>
          <w:szCs w:val="28"/>
        </w:rPr>
        <w:t>Control Functions</w:t>
      </w:r>
    </w:p>
    <w:p w14:paraId="7D1879D8" w14:textId="0761530B" w:rsidR="00C26391" w:rsidRPr="001137BA" w:rsidRDefault="007C097F" w:rsidP="00DA082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↑:     Move</w:t>
      </w:r>
      <w:r w:rsidR="004A6B9A" w:rsidRPr="001137BA">
        <w:rPr>
          <w:sz w:val="24"/>
          <w:szCs w:val="24"/>
        </w:rPr>
        <w:t xml:space="preserve">s the </w:t>
      </w:r>
      <w:r w:rsidRPr="001137BA">
        <w:rPr>
          <w:sz w:val="24"/>
          <w:szCs w:val="24"/>
        </w:rPr>
        <w:t>camera forward</w:t>
      </w:r>
      <w:r w:rsidR="004A6B9A" w:rsidRPr="001137BA">
        <w:rPr>
          <w:sz w:val="24"/>
          <w:szCs w:val="24"/>
        </w:rPr>
        <w:t>s</w:t>
      </w:r>
      <w:r w:rsidRPr="001137BA">
        <w:rPr>
          <w:sz w:val="24"/>
          <w:szCs w:val="24"/>
        </w:rPr>
        <w:t xml:space="preserve">. </w:t>
      </w:r>
    </w:p>
    <w:p w14:paraId="1BCE35AB" w14:textId="22829A2C" w:rsidR="00C26391" w:rsidRPr="001137BA" w:rsidRDefault="007C097F" w:rsidP="00DA082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↓:     Move the camera backward</w:t>
      </w:r>
      <w:r w:rsidR="004A6B9A" w:rsidRPr="001137BA">
        <w:rPr>
          <w:sz w:val="24"/>
          <w:szCs w:val="24"/>
        </w:rPr>
        <w:t>s</w:t>
      </w:r>
      <w:r w:rsidRPr="001137BA">
        <w:rPr>
          <w:sz w:val="24"/>
          <w:szCs w:val="24"/>
        </w:rPr>
        <w:t xml:space="preserve">. </w:t>
      </w:r>
    </w:p>
    <w:p w14:paraId="74780BB1" w14:textId="3524404E" w:rsidR="00C26391" w:rsidRPr="001137BA" w:rsidRDefault="007C097F" w:rsidP="00DA082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←:    Turn the camera left</w:t>
      </w:r>
      <w:r w:rsidR="004A6B9A" w:rsidRPr="001137BA">
        <w:rPr>
          <w:sz w:val="24"/>
          <w:szCs w:val="24"/>
        </w:rPr>
        <w:t>.</w:t>
      </w:r>
    </w:p>
    <w:p w14:paraId="43DA3F16" w14:textId="0A0AEA72" w:rsidR="0040477F" w:rsidRPr="001137BA" w:rsidRDefault="007C097F" w:rsidP="004A6B9A">
      <w:pPr>
        <w:pStyle w:val="ListParagraph"/>
        <w:numPr>
          <w:ilvl w:val="0"/>
          <w:numId w:val="4"/>
        </w:numPr>
        <w:spacing w:after="240"/>
        <w:rPr>
          <w:sz w:val="24"/>
          <w:szCs w:val="24"/>
        </w:rPr>
      </w:pPr>
      <w:r w:rsidRPr="001137BA">
        <w:rPr>
          <w:sz w:val="24"/>
          <w:szCs w:val="24"/>
        </w:rPr>
        <w:t>→:    Turn the camera righ</w:t>
      </w:r>
      <w:r w:rsidR="004A6B9A" w:rsidRPr="001137BA">
        <w:rPr>
          <w:sz w:val="24"/>
          <w:szCs w:val="24"/>
        </w:rPr>
        <w:t>t</w:t>
      </w:r>
      <w:r w:rsidRPr="001137BA">
        <w:rPr>
          <w:sz w:val="24"/>
          <w:szCs w:val="24"/>
        </w:rPr>
        <w:t>.</w:t>
      </w:r>
    </w:p>
    <w:p w14:paraId="5FD0D215" w14:textId="26B05848" w:rsidR="00EF61D6" w:rsidRPr="001137BA" w:rsidRDefault="00EF61D6" w:rsidP="004A6B9A">
      <w:pPr>
        <w:pStyle w:val="ListParagraph"/>
        <w:numPr>
          <w:ilvl w:val="0"/>
          <w:numId w:val="4"/>
        </w:numPr>
        <w:spacing w:after="240"/>
        <w:rPr>
          <w:sz w:val="24"/>
          <w:szCs w:val="24"/>
        </w:rPr>
      </w:pPr>
      <w:r w:rsidRPr="001137BA">
        <w:rPr>
          <w:sz w:val="24"/>
          <w:szCs w:val="24"/>
        </w:rPr>
        <w:t>Spacebar:</w:t>
      </w:r>
      <w:r w:rsidRPr="001137BA">
        <w:rPr>
          <w:sz w:val="24"/>
          <w:szCs w:val="24"/>
        </w:rPr>
        <w:t> Toggles between wireframe and textured view</w:t>
      </w:r>
      <w:r w:rsidRPr="001137BA">
        <w:rPr>
          <w:sz w:val="24"/>
          <w:szCs w:val="24"/>
        </w:rPr>
        <w:t>.</w:t>
      </w:r>
    </w:p>
    <w:p w14:paraId="0708611F" w14:textId="2F89D8A4" w:rsidR="00EF61D6" w:rsidRPr="001137BA" w:rsidRDefault="001771EE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</w:t>
      </w:r>
      <w:r w:rsidRPr="001137BA">
        <w:rPr>
          <w:sz w:val="24"/>
          <w:szCs w:val="24"/>
        </w:rPr>
        <w:t>1</w:t>
      </w:r>
      <w:r w:rsidRPr="001137BA">
        <w:rPr>
          <w:sz w:val="24"/>
          <w:szCs w:val="24"/>
        </w:rPr>
        <w:t>'</w:t>
      </w:r>
      <w:r w:rsidR="00EF61D6" w:rsidRPr="001137BA">
        <w:rPr>
          <w:sz w:val="24"/>
          <w:szCs w:val="24"/>
        </w:rPr>
        <w:t>:</w:t>
      </w:r>
      <w:r w:rsidR="00EF61D6" w:rsidRPr="001137BA">
        <w:rPr>
          <w:sz w:val="24"/>
          <w:szCs w:val="24"/>
        </w:rPr>
        <w:t> </w:t>
      </w:r>
      <w:r w:rsidR="00EF61D6" w:rsidRPr="001137BA">
        <w:rPr>
          <w:sz w:val="24"/>
          <w:szCs w:val="24"/>
        </w:rPr>
        <w:t xml:space="preserve">Displays </w:t>
      </w:r>
      <w:r w:rsidR="00EF61D6" w:rsidRPr="001137BA">
        <w:rPr>
          <w:sz w:val="24"/>
          <w:szCs w:val="24"/>
        </w:rPr>
        <w:t>Height Map 1</w:t>
      </w:r>
    </w:p>
    <w:p w14:paraId="01DEC146" w14:textId="7F291F2E" w:rsidR="001771EE" w:rsidRPr="001137BA" w:rsidRDefault="001771EE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</w:t>
      </w:r>
      <w:r w:rsidRPr="001137BA">
        <w:rPr>
          <w:sz w:val="24"/>
          <w:szCs w:val="24"/>
        </w:rPr>
        <w:t>2</w:t>
      </w:r>
      <w:r w:rsidRPr="001137BA">
        <w:rPr>
          <w:sz w:val="24"/>
          <w:szCs w:val="24"/>
        </w:rPr>
        <w:t>'</w:t>
      </w:r>
      <w:r w:rsidRPr="001137BA">
        <w:rPr>
          <w:sz w:val="24"/>
          <w:szCs w:val="24"/>
        </w:rPr>
        <w:t>:</w:t>
      </w:r>
      <w:r w:rsidR="00EF61D6" w:rsidRPr="001137BA">
        <w:rPr>
          <w:sz w:val="24"/>
          <w:szCs w:val="24"/>
        </w:rPr>
        <w:t> Displays Height Map </w:t>
      </w:r>
      <w:r w:rsidRPr="001137BA">
        <w:rPr>
          <w:sz w:val="24"/>
          <w:szCs w:val="24"/>
        </w:rPr>
        <w:t>2</w:t>
      </w:r>
    </w:p>
    <w:p w14:paraId="74BFF7C6" w14:textId="1BE1BD58" w:rsidR="00EF61D6" w:rsidRPr="001137BA" w:rsidRDefault="00EF61D6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+' or '='</w:t>
      </w:r>
      <w:r w:rsidR="001771EE" w:rsidRPr="001137BA">
        <w:rPr>
          <w:sz w:val="24"/>
          <w:szCs w:val="24"/>
        </w:rPr>
        <w:t>:</w:t>
      </w:r>
      <w:r w:rsidRPr="001137BA">
        <w:rPr>
          <w:sz w:val="24"/>
          <w:szCs w:val="24"/>
        </w:rPr>
        <w:t> </w:t>
      </w:r>
      <w:r w:rsidR="001771EE" w:rsidRPr="001137BA">
        <w:rPr>
          <w:sz w:val="24"/>
          <w:szCs w:val="24"/>
        </w:rPr>
        <w:t>Decreases the cameras height</w:t>
      </w:r>
    </w:p>
    <w:p w14:paraId="4766CE64" w14:textId="0D554917" w:rsidR="001771EE" w:rsidRPr="001137BA" w:rsidRDefault="001771EE" w:rsidP="001771EE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</w:t>
      </w:r>
      <w:r w:rsidRPr="001137BA">
        <w:rPr>
          <w:sz w:val="24"/>
          <w:szCs w:val="24"/>
        </w:rPr>
        <w:t>-</w:t>
      </w:r>
      <w:r w:rsidRPr="001137BA">
        <w:rPr>
          <w:sz w:val="24"/>
          <w:szCs w:val="24"/>
        </w:rPr>
        <w:t>'</w:t>
      </w:r>
      <w:r w:rsidRPr="001137BA">
        <w:rPr>
          <w:sz w:val="24"/>
          <w:szCs w:val="24"/>
        </w:rPr>
        <w:t xml:space="preserve">: </w:t>
      </w:r>
      <w:r w:rsidRPr="001137BA">
        <w:rPr>
          <w:sz w:val="24"/>
          <w:szCs w:val="24"/>
        </w:rPr>
        <w:t> </w:t>
      </w:r>
      <w:r w:rsidRPr="001137BA">
        <w:rPr>
          <w:sz w:val="24"/>
          <w:szCs w:val="24"/>
        </w:rPr>
        <w:t>Increases</w:t>
      </w:r>
      <w:r w:rsidRPr="001137BA">
        <w:rPr>
          <w:sz w:val="24"/>
          <w:szCs w:val="24"/>
        </w:rPr>
        <w:t xml:space="preserve"> the cameras height</w:t>
      </w:r>
    </w:p>
    <w:p w14:paraId="66E1EAB5" w14:textId="77777777" w:rsidR="001771EE" w:rsidRPr="001137BA" w:rsidRDefault="00EF61D6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c'</w:t>
      </w:r>
      <w:r w:rsidR="001771EE" w:rsidRPr="001137BA">
        <w:rPr>
          <w:sz w:val="24"/>
          <w:szCs w:val="24"/>
        </w:rPr>
        <w:t>:</w:t>
      </w:r>
      <w:r w:rsidRPr="001137BA">
        <w:rPr>
          <w:sz w:val="24"/>
          <w:szCs w:val="24"/>
        </w:rPr>
        <w:t> Toggle cracking</w:t>
      </w:r>
    </w:p>
    <w:p w14:paraId="75953B71" w14:textId="77777777" w:rsidR="001771EE" w:rsidRPr="001137BA" w:rsidRDefault="00EF61D6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q'</w:t>
      </w:r>
      <w:r w:rsidR="001771EE" w:rsidRPr="001137BA">
        <w:rPr>
          <w:sz w:val="24"/>
          <w:szCs w:val="24"/>
        </w:rPr>
        <w:t xml:space="preserve">: Increases </w:t>
      </w:r>
      <w:r w:rsidRPr="001137BA">
        <w:rPr>
          <w:sz w:val="24"/>
          <w:szCs w:val="24"/>
        </w:rPr>
        <w:t>water level</w:t>
      </w:r>
    </w:p>
    <w:p w14:paraId="4200C86D" w14:textId="77777777" w:rsidR="001771EE" w:rsidRPr="001137BA" w:rsidRDefault="00EF61D6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a'</w:t>
      </w:r>
      <w:r w:rsidR="001771EE" w:rsidRPr="001137BA">
        <w:rPr>
          <w:sz w:val="24"/>
          <w:szCs w:val="24"/>
        </w:rPr>
        <w:t>:</w:t>
      </w:r>
      <w:r w:rsidRPr="001137BA">
        <w:rPr>
          <w:sz w:val="24"/>
          <w:szCs w:val="24"/>
        </w:rPr>
        <w:t> </w:t>
      </w:r>
      <w:r w:rsidR="001771EE" w:rsidRPr="001137BA">
        <w:rPr>
          <w:sz w:val="24"/>
          <w:szCs w:val="24"/>
        </w:rPr>
        <w:t>Decreases</w:t>
      </w:r>
      <w:r w:rsidRPr="001137BA">
        <w:rPr>
          <w:sz w:val="24"/>
          <w:szCs w:val="24"/>
        </w:rPr>
        <w:t> water level</w:t>
      </w:r>
    </w:p>
    <w:p w14:paraId="0D642338" w14:textId="55A7CBE6" w:rsidR="001771EE" w:rsidRPr="001137BA" w:rsidRDefault="00EF61D6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w'</w:t>
      </w:r>
      <w:r w:rsidR="001771EE" w:rsidRPr="001137BA">
        <w:rPr>
          <w:sz w:val="24"/>
          <w:szCs w:val="24"/>
        </w:rPr>
        <w:t>:</w:t>
      </w:r>
      <w:r w:rsidRPr="001137BA">
        <w:rPr>
          <w:sz w:val="24"/>
          <w:szCs w:val="24"/>
        </w:rPr>
        <w:t> </w:t>
      </w:r>
      <w:r w:rsidR="001771EE" w:rsidRPr="001137BA">
        <w:rPr>
          <w:sz w:val="24"/>
          <w:szCs w:val="24"/>
        </w:rPr>
        <w:t xml:space="preserve">Increases </w:t>
      </w:r>
      <w:r w:rsidRPr="001137BA">
        <w:rPr>
          <w:sz w:val="24"/>
          <w:szCs w:val="24"/>
        </w:rPr>
        <w:t>snow level</w:t>
      </w:r>
    </w:p>
    <w:p w14:paraId="7AEC89A9" w14:textId="77777777" w:rsidR="001771EE" w:rsidRPr="001137BA" w:rsidRDefault="00EF61D6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s'</w:t>
      </w:r>
      <w:r w:rsidR="001771EE" w:rsidRPr="001137BA">
        <w:rPr>
          <w:sz w:val="24"/>
          <w:szCs w:val="24"/>
        </w:rPr>
        <w:t>:</w:t>
      </w:r>
      <w:r w:rsidRPr="001137BA">
        <w:rPr>
          <w:sz w:val="24"/>
          <w:szCs w:val="24"/>
        </w:rPr>
        <w:t> </w:t>
      </w:r>
      <w:r w:rsidR="001771EE" w:rsidRPr="001137BA">
        <w:rPr>
          <w:sz w:val="24"/>
          <w:szCs w:val="24"/>
        </w:rPr>
        <w:t>Decreases </w:t>
      </w:r>
      <w:r w:rsidR="001771EE" w:rsidRPr="001137BA">
        <w:rPr>
          <w:sz w:val="24"/>
          <w:szCs w:val="24"/>
        </w:rPr>
        <w:t xml:space="preserve"> </w:t>
      </w:r>
      <w:r w:rsidRPr="001137BA">
        <w:rPr>
          <w:sz w:val="24"/>
          <w:szCs w:val="24"/>
        </w:rPr>
        <w:t>snow level</w:t>
      </w:r>
    </w:p>
    <w:p w14:paraId="4908FFB6" w14:textId="77777777" w:rsidR="0017094B" w:rsidRDefault="00EF61D6" w:rsidP="0017094B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f'</w:t>
      </w:r>
      <w:r w:rsidR="001771EE" w:rsidRPr="001137BA">
        <w:rPr>
          <w:sz w:val="24"/>
          <w:szCs w:val="24"/>
        </w:rPr>
        <w:t>:</w:t>
      </w:r>
      <w:r w:rsidRPr="001137BA">
        <w:rPr>
          <w:sz w:val="24"/>
          <w:szCs w:val="24"/>
        </w:rPr>
        <w:t> Toggle fog</w:t>
      </w:r>
    </w:p>
    <w:p w14:paraId="6BF3747D" w14:textId="4924BA4F" w:rsidR="0017094B" w:rsidRPr="0017094B" w:rsidRDefault="0017094B" w:rsidP="0017094B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7094B">
        <w:t>'d'</w:t>
      </w:r>
      <w:r>
        <w:t>:</w:t>
      </w:r>
      <w:r w:rsidRPr="0017094B">
        <w:t> </w:t>
      </w:r>
      <w:r w:rsidRPr="001137BA">
        <w:rPr>
          <w:sz w:val="24"/>
          <w:szCs w:val="24"/>
        </w:rPr>
        <w:t xml:space="preserve">Decreases  </w:t>
      </w:r>
      <w:r w:rsidRPr="0017094B">
        <w:t>fog density</w:t>
      </w:r>
      <w:r>
        <w:t xml:space="preserve"> </w:t>
      </w:r>
    </w:p>
    <w:p w14:paraId="0827D1A9" w14:textId="210C3F3E" w:rsidR="0017094B" w:rsidRPr="0017094B" w:rsidRDefault="0017094B" w:rsidP="0017094B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7094B">
        <w:t>'e'</w:t>
      </w:r>
      <w:r>
        <w:t>:</w:t>
      </w:r>
      <w:r w:rsidRPr="0017094B">
        <w:t> </w:t>
      </w:r>
      <w:r w:rsidRPr="001137BA">
        <w:rPr>
          <w:sz w:val="24"/>
          <w:szCs w:val="24"/>
        </w:rPr>
        <w:t xml:space="preserve">Increases </w:t>
      </w:r>
      <w:r w:rsidRPr="0017094B">
        <w:t>fog density</w:t>
      </w:r>
    </w:p>
    <w:p w14:paraId="79354AC8" w14:textId="22B9C81E" w:rsidR="001771EE" w:rsidRPr="001137BA" w:rsidRDefault="00EF61D6" w:rsidP="00EF61D6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137BA">
        <w:rPr>
          <w:sz w:val="24"/>
          <w:szCs w:val="24"/>
        </w:rPr>
        <w:t>'l'</w:t>
      </w:r>
      <w:r w:rsidR="001771EE" w:rsidRPr="001137BA">
        <w:rPr>
          <w:sz w:val="24"/>
          <w:szCs w:val="24"/>
        </w:rPr>
        <w:t>:</w:t>
      </w:r>
      <w:r w:rsidRPr="001137BA">
        <w:rPr>
          <w:sz w:val="24"/>
          <w:szCs w:val="24"/>
        </w:rPr>
        <w:t> Toggle</w:t>
      </w:r>
      <w:r w:rsidR="001771EE" w:rsidRPr="001137BA">
        <w:rPr>
          <w:sz w:val="24"/>
          <w:szCs w:val="24"/>
        </w:rPr>
        <w:t xml:space="preserve"> light shading</w:t>
      </w:r>
    </w:p>
    <w:p w14:paraId="40EBBD56" w14:textId="07C3FF8A" w:rsidR="00EF61D6" w:rsidRDefault="00EF61D6" w:rsidP="001771EE">
      <w:pPr>
        <w:pStyle w:val="ListParagraph"/>
        <w:numPr>
          <w:ilvl w:val="0"/>
          <w:numId w:val="4"/>
        </w:numPr>
        <w:spacing w:after="240"/>
        <w:rPr>
          <w:sz w:val="24"/>
          <w:szCs w:val="24"/>
        </w:rPr>
      </w:pPr>
      <w:r w:rsidRPr="001137BA">
        <w:rPr>
          <w:sz w:val="24"/>
          <w:szCs w:val="24"/>
        </w:rPr>
        <w:t>'b'</w:t>
      </w:r>
      <w:r w:rsidR="001771EE" w:rsidRPr="001137BA">
        <w:rPr>
          <w:sz w:val="24"/>
          <w:szCs w:val="24"/>
        </w:rPr>
        <w:t>:</w:t>
      </w:r>
      <w:r w:rsidRPr="001137BA">
        <w:rPr>
          <w:sz w:val="24"/>
          <w:szCs w:val="24"/>
        </w:rPr>
        <w:t> Toggl</w:t>
      </w:r>
      <w:r w:rsidR="001771EE" w:rsidRPr="001137BA">
        <w:rPr>
          <w:sz w:val="24"/>
          <w:szCs w:val="24"/>
        </w:rPr>
        <w:t>e</w:t>
      </w:r>
      <w:r w:rsidRPr="001137BA">
        <w:rPr>
          <w:sz w:val="24"/>
          <w:szCs w:val="24"/>
        </w:rPr>
        <w:t> sky color</w:t>
      </w:r>
    </w:p>
    <w:p w14:paraId="052F01D7" w14:textId="77777777" w:rsidR="00352936" w:rsidRPr="001137BA" w:rsidRDefault="00352936" w:rsidP="00352936">
      <w:pPr>
        <w:pStyle w:val="ListParagraph"/>
        <w:spacing w:after="0"/>
        <w:ind w:left="420"/>
        <w:rPr>
          <w:sz w:val="24"/>
          <w:szCs w:val="24"/>
        </w:rPr>
      </w:pPr>
    </w:p>
    <w:p w14:paraId="774934BF" w14:textId="77777777" w:rsidR="003D12B5" w:rsidRDefault="003D12B5" w:rsidP="00352936">
      <w:pPr>
        <w:spacing w:after="1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mpiling &amp; </w:t>
      </w:r>
      <w:r w:rsidR="00FA25AE" w:rsidRPr="003D12B5">
        <w:rPr>
          <w:b/>
          <w:sz w:val="28"/>
          <w:szCs w:val="28"/>
        </w:rPr>
        <w:t>Run</w:t>
      </w:r>
      <w:r>
        <w:rPr>
          <w:b/>
          <w:sz w:val="28"/>
          <w:szCs w:val="28"/>
        </w:rPr>
        <w:t>ning</w:t>
      </w:r>
      <w:r w:rsidR="00FA25AE" w:rsidRPr="003D12B5">
        <w:rPr>
          <w:b/>
          <w:sz w:val="28"/>
          <w:szCs w:val="28"/>
        </w:rPr>
        <w:t xml:space="preserve"> Application</w:t>
      </w:r>
    </w:p>
    <w:p w14:paraId="2A5D0968" w14:textId="52D2B567" w:rsidR="00352936" w:rsidRDefault="003D12B5" w:rsidP="00352936">
      <w:pPr>
        <w:spacing w:after="0"/>
        <w:rPr>
          <w:bCs/>
          <w:sz w:val="24"/>
          <w:szCs w:val="24"/>
        </w:rPr>
      </w:pPr>
      <w:r w:rsidRPr="003D12B5">
        <w:rPr>
          <w:bCs/>
          <w:sz w:val="24"/>
          <w:szCs w:val="24"/>
        </w:rPr>
        <w:t>On a Windows Machine</w:t>
      </w:r>
      <w:r>
        <w:rPr>
          <w:bCs/>
          <w:sz w:val="24"/>
          <w:szCs w:val="24"/>
        </w:rPr>
        <w:t xml:space="preserve"> </w:t>
      </w:r>
      <w:r w:rsidR="003B1753">
        <w:rPr>
          <w:bCs/>
          <w:sz w:val="24"/>
          <w:szCs w:val="24"/>
        </w:rPr>
        <w:t>in</w:t>
      </w:r>
      <w:r>
        <w:rPr>
          <w:bCs/>
          <w:sz w:val="24"/>
          <w:szCs w:val="24"/>
        </w:rPr>
        <w:t xml:space="preserve"> the Makefile level, type</w:t>
      </w:r>
      <w:r w:rsidR="00846A9D">
        <w:rPr>
          <w:bCs/>
          <w:sz w:val="24"/>
          <w:szCs w:val="24"/>
        </w:rPr>
        <w:t xml:space="preserve">:    </w:t>
      </w:r>
      <w:r w:rsidR="00F41D41">
        <w:rPr>
          <w:bCs/>
          <w:sz w:val="24"/>
          <w:szCs w:val="24"/>
        </w:rPr>
        <w:t xml:space="preserve">make &amp;&amp; </w:t>
      </w:r>
      <w:r w:rsidR="00921CD0">
        <w:rPr>
          <w:bCs/>
          <w:sz w:val="24"/>
          <w:szCs w:val="24"/>
        </w:rPr>
        <w:t xml:space="preserve">make </w:t>
      </w:r>
      <w:r w:rsidR="00846A9D">
        <w:rPr>
          <w:bCs/>
          <w:sz w:val="24"/>
          <w:szCs w:val="24"/>
        </w:rPr>
        <w:t>program</w:t>
      </w:r>
    </w:p>
    <w:p w14:paraId="78861DE3" w14:textId="77777777" w:rsidR="00352936" w:rsidRPr="004A6B9A" w:rsidRDefault="00352936" w:rsidP="00352936">
      <w:pPr>
        <w:spacing w:after="0"/>
        <w:rPr>
          <w:bCs/>
          <w:sz w:val="24"/>
          <w:szCs w:val="24"/>
        </w:rPr>
      </w:pPr>
    </w:p>
    <w:p w14:paraId="50C1DCB3" w14:textId="0F7F4417" w:rsidR="003D12B5" w:rsidRPr="00195604" w:rsidRDefault="003D12B5" w:rsidP="00352936">
      <w:pPr>
        <w:pStyle w:val="ListParagraph"/>
        <w:spacing w:after="120"/>
        <w:ind w:left="0"/>
        <w:rPr>
          <w:bCs/>
          <w:sz w:val="28"/>
          <w:szCs w:val="28"/>
        </w:rPr>
      </w:pPr>
      <w:r w:rsidRPr="00195604">
        <w:rPr>
          <w:b/>
          <w:sz w:val="28"/>
          <w:szCs w:val="28"/>
        </w:rPr>
        <w:t>References to Sources</w:t>
      </w:r>
    </w:p>
    <w:p w14:paraId="05E0C92B" w14:textId="77777777" w:rsidR="002B09D4" w:rsidRDefault="002B09D4" w:rsidP="002B09D4">
      <w:pPr>
        <w:pStyle w:val="ListParagraph"/>
        <w:numPr>
          <w:ilvl w:val="0"/>
          <w:numId w:val="12"/>
        </w:numPr>
      </w:pPr>
      <w:r>
        <w:t>H</w:t>
      </w:r>
      <w:r w:rsidRPr="002B09D4">
        <w:t>eight </w:t>
      </w:r>
      <w:r>
        <w:t>M</w:t>
      </w:r>
      <w:r w:rsidRPr="002B09D4">
        <w:t>aps from </w:t>
      </w:r>
      <w:r>
        <w:t xml:space="preserve">the </w:t>
      </w:r>
      <w:r w:rsidRPr="002B09D4">
        <w:t>lab.</w:t>
      </w:r>
    </w:p>
    <w:p w14:paraId="722D765D" w14:textId="32A15C1B" w:rsidR="002B09D4" w:rsidRDefault="002B09D4" w:rsidP="002B09D4">
      <w:pPr>
        <w:pStyle w:val="ListParagraph"/>
        <w:numPr>
          <w:ilvl w:val="0"/>
          <w:numId w:val="12"/>
        </w:numPr>
      </w:pPr>
      <w:r>
        <w:t xml:space="preserve">All </w:t>
      </w:r>
      <w:r w:rsidRPr="002B09D4">
        <w:t>mesh models from </w:t>
      </w:r>
      <w:hyperlink r:id="rId8" w:history="1">
        <w:r w:rsidRPr="003D73B1">
          <w:rPr>
            <w:rStyle w:val="Hyperlink"/>
          </w:rPr>
          <w:t>https://www.textures.com/library</w:t>
        </w:r>
      </w:hyperlink>
    </w:p>
    <w:p w14:paraId="0E0BD26F" w14:textId="77BE7BA1" w:rsidR="002B09D4" w:rsidRPr="002B09D4" w:rsidRDefault="002B09D4" w:rsidP="002B09D4">
      <w:pPr>
        <w:pStyle w:val="ListParagraph"/>
        <w:numPr>
          <w:ilvl w:val="0"/>
          <w:numId w:val="12"/>
        </w:numPr>
      </w:pPr>
      <w:r w:rsidRPr="002B09D4">
        <w:t>JPG to TGA converter </w:t>
      </w:r>
      <w:hyperlink r:id="rId9" w:history="1">
        <w:r w:rsidRPr="003D73B1">
          <w:rPr>
            <w:rStyle w:val="Hyperlink"/>
          </w:rPr>
          <w:t>https://www.freeconvert.com/jpg-to-tga</w:t>
        </w:r>
      </w:hyperlink>
      <w:r>
        <w:t xml:space="preserve"> </w:t>
      </w:r>
    </w:p>
    <w:p w14:paraId="0A963958" w14:textId="0C3605CC" w:rsidR="00E805D7" w:rsidRPr="00F41D41" w:rsidRDefault="00E805D7" w:rsidP="00FA25AE">
      <w:pPr>
        <w:pStyle w:val="ListParagraph"/>
        <w:ind w:left="780"/>
        <w:rPr>
          <w:bCs/>
          <w:sz w:val="24"/>
          <w:szCs w:val="24"/>
        </w:rPr>
      </w:pPr>
    </w:p>
    <w:sectPr w:rsidR="00E805D7" w:rsidRPr="00F41D41" w:rsidSect="00FD3B32">
      <w:headerReference w:type="default" r:id="rId10"/>
      <w:pgSz w:w="11906" w:h="16838"/>
      <w:pgMar w:top="720" w:right="720" w:bottom="720" w:left="720" w:header="3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A3E0B" w14:textId="77777777" w:rsidR="00114182" w:rsidRDefault="00114182" w:rsidP="00DB6608">
      <w:pPr>
        <w:spacing w:after="0" w:line="240" w:lineRule="auto"/>
      </w:pPr>
      <w:r>
        <w:separator/>
      </w:r>
    </w:p>
  </w:endnote>
  <w:endnote w:type="continuationSeparator" w:id="0">
    <w:p w14:paraId="07071F18" w14:textId="77777777" w:rsidR="00114182" w:rsidRDefault="00114182" w:rsidP="00DB66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C3759" w14:textId="77777777" w:rsidR="00114182" w:rsidRDefault="00114182" w:rsidP="00DB6608">
      <w:pPr>
        <w:spacing w:after="0" w:line="240" w:lineRule="auto"/>
      </w:pPr>
      <w:r>
        <w:separator/>
      </w:r>
    </w:p>
  </w:footnote>
  <w:footnote w:type="continuationSeparator" w:id="0">
    <w:p w14:paraId="6AA4AD7F" w14:textId="77777777" w:rsidR="00114182" w:rsidRDefault="00114182" w:rsidP="00DB66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F3959" w14:textId="07B22442" w:rsidR="00543258" w:rsidRPr="00DB6608" w:rsidRDefault="00543258">
    <w:pPr>
      <w:pStyle w:val="Header"/>
      <w:rPr>
        <w:sz w:val="28"/>
        <w:szCs w:val="28"/>
      </w:rPr>
    </w:pPr>
    <w:r w:rsidRPr="00DB6608">
      <w:rPr>
        <w:sz w:val="28"/>
        <w:szCs w:val="28"/>
      </w:rPr>
      <w:t>Student ID: 27033004</w:t>
    </w:r>
  </w:p>
  <w:p w14:paraId="787BA563" w14:textId="75E7C34D" w:rsidR="00543258" w:rsidRPr="00DB6608" w:rsidRDefault="00543258">
    <w:pPr>
      <w:pStyle w:val="Header"/>
      <w:rPr>
        <w:sz w:val="28"/>
        <w:szCs w:val="28"/>
      </w:rPr>
    </w:pPr>
    <w:r w:rsidRPr="00DB6608">
      <w:rPr>
        <w:sz w:val="28"/>
        <w:szCs w:val="28"/>
      </w:rPr>
      <w:t>Name: Jonathan Edward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461D4"/>
    <w:multiLevelType w:val="hybridMultilevel"/>
    <w:tmpl w:val="76263484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E2597C"/>
    <w:multiLevelType w:val="hybridMultilevel"/>
    <w:tmpl w:val="873CA2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06362E"/>
    <w:multiLevelType w:val="hybridMultilevel"/>
    <w:tmpl w:val="99EC6392"/>
    <w:lvl w:ilvl="0" w:tplc="042A39BE">
      <w:start w:val="1"/>
      <w:numFmt w:val="bullet"/>
      <w:lvlText w:val="-"/>
      <w:lvlJc w:val="left"/>
      <w:pPr>
        <w:ind w:left="78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F0B706D"/>
    <w:multiLevelType w:val="hybridMultilevel"/>
    <w:tmpl w:val="48A8E52A"/>
    <w:lvl w:ilvl="0" w:tplc="7A7ED9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42C3142"/>
    <w:multiLevelType w:val="hybridMultilevel"/>
    <w:tmpl w:val="4C4A203C"/>
    <w:lvl w:ilvl="0" w:tplc="27EE271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79D3C3E"/>
    <w:multiLevelType w:val="hybridMultilevel"/>
    <w:tmpl w:val="B90E056C"/>
    <w:lvl w:ilvl="0" w:tplc="144865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8752374"/>
    <w:multiLevelType w:val="hybridMultilevel"/>
    <w:tmpl w:val="C2420752"/>
    <w:lvl w:ilvl="0" w:tplc="1D604A0A">
      <w:start w:val="11"/>
      <w:numFmt w:val="bullet"/>
      <w:lvlText w:val="-"/>
      <w:lvlJc w:val="left"/>
      <w:pPr>
        <w:ind w:left="420" w:hanging="360"/>
      </w:pPr>
      <w:rPr>
        <w:rFonts w:ascii="Calibri" w:eastAsiaTheme="minorHAns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012B61"/>
    <w:multiLevelType w:val="hybridMultilevel"/>
    <w:tmpl w:val="66346BE4"/>
    <w:lvl w:ilvl="0" w:tplc="875C36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241C44"/>
    <w:multiLevelType w:val="hybridMultilevel"/>
    <w:tmpl w:val="5AA291A6"/>
    <w:lvl w:ilvl="0" w:tplc="A8D80828">
      <w:start w:val="11"/>
      <w:numFmt w:val="bullet"/>
      <w:lvlText w:val="-"/>
      <w:lvlJc w:val="left"/>
      <w:pPr>
        <w:ind w:left="780" w:hanging="360"/>
      </w:pPr>
      <w:rPr>
        <w:rFonts w:ascii="Calibri" w:eastAsiaTheme="minorHAnsi" w:hAnsi="Calibri" w:cs="Calibri" w:hint="default"/>
        <w:b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AED206B"/>
    <w:multiLevelType w:val="hybridMultilevel"/>
    <w:tmpl w:val="37120A4C"/>
    <w:lvl w:ilvl="0" w:tplc="68DEAC08">
      <w:start w:val="12"/>
      <w:numFmt w:val="decimal"/>
      <w:lvlText w:val="%1."/>
      <w:lvlJc w:val="left"/>
      <w:pPr>
        <w:ind w:left="1080" w:hanging="360"/>
      </w:pPr>
      <w:rPr>
        <w:rFonts w:hint="default"/>
        <w:b/>
        <w:u w:val="single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B3167EE"/>
    <w:multiLevelType w:val="hybridMultilevel"/>
    <w:tmpl w:val="FAAC1E02"/>
    <w:lvl w:ilvl="0" w:tplc="74C664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FD3066E"/>
    <w:multiLevelType w:val="hybridMultilevel"/>
    <w:tmpl w:val="117040BA"/>
    <w:lvl w:ilvl="0" w:tplc="CD5E0F4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140" w:hanging="360"/>
      </w:pPr>
    </w:lvl>
    <w:lvl w:ilvl="2" w:tplc="1409001B" w:tentative="1">
      <w:start w:val="1"/>
      <w:numFmt w:val="lowerRoman"/>
      <w:lvlText w:val="%3."/>
      <w:lvlJc w:val="right"/>
      <w:pPr>
        <w:ind w:left="1860" w:hanging="180"/>
      </w:pPr>
    </w:lvl>
    <w:lvl w:ilvl="3" w:tplc="1409000F" w:tentative="1">
      <w:start w:val="1"/>
      <w:numFmt w:val="decimal"/>
      <w:lvlText w:val="%4."/>
      <w:lvlJc w:val="left"/>
      <w:pPr>
        <w:ind w:left="2580" w:hanging="360"/>
      </w:pPr>
    </w:lvl>
    <w:lvl w:ilvl="4" w:tplc="14090019" w:tentative="1">
      <w:start w:val="1"/>
      <w:numFmt w:val="lowerLetter"/>
      <w:lvlText w:val="%5."/>
      <w:lvlJc w:val="left"/>
      <w:pPr>
        <w:ind w:left="3300" w:hanging="360"/>
      </w:pPr>
    </w:lvl>
    <w:lvl w:ilvl="5" w:tplc="1409001B" w:tentative="1">
      <w:start w:val="1"/>
      <w:numFmt w:val="lowerRoman"/>
      <w:lvlText w:val="%6."/>
      <w:lvlJc w:val="right"/>
      <w:pPr>
        <w:ind w:left="4020" w:hanging="180"/>
      </w:pPr>
    </w:lvl>
    <w:lvl w:ilvl="6" w:tplc="1409000F" w:tentative="1">
      <w:start w:val="1"/>
      <w:numFmt w:val="decimal"/>
      <w:lvlText w:val="%7."/>
      <w:lvlJc w:val="left"/>
      <w:pPr>
        <w:ind w:left="4740" w:hanging="360"/>
      </w:pPr>
    </w:lvl>
    <w:lvl w:ilvl="7" w:tplc="14090019" w:tentative="1">
      <w:start w:val="1"/>
      <w:numFmt w:val="lowerLetter"/>
      <w:lvlText w:val="%8."/>
      <w:lvlJc w:val="left"/>
      <w:pPr>
        <w:ind w:left="5460" w:hanging="360"/>
      </w:pPr>
    </w:lvl>
    <w:lvl w:ilvl="8" w:tplc="1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73BD5DD1"/>
    <w:multiLevelType w:val="hybridMultilevel"/>
    <w:tmpl w:val="6A607D02"/>
    <w:lvl w:ilvl="0" w:tplc="1136C5D0">
      <w:start w:val="1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  <w:b/>
      </w:rPr>
    </w:lvl>
    <w:lvl w:ilvl="1" w:tplc="1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cs="Wingdings" w:hint="default"/>
      </w:rPr>
    </w:lvl>
    <w:lvl w:ilvl="3" w:tplc="1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cs="Symbol" w:hint="default"/>
      </w:rPr>
    </w:lvl>
    <w:lvl w:ilvl="4" w:tplc="1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cs="Wingdings" w:hint="default"/>
      </w:rPr>
    </w:lvl>
    <w:lvl w:ilvl="6" w:tplc="1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cs="Symbol" w:hint="default"/>
      </w:rPr>
    </w:lvl>
    <w:lvl w:ilvl="7" w:tplc="1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cs="Wingdings" w:hint="default"/>
      </w:r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11"/>
  </w:num>
  <w:num w:numId="5">
    <w:abstractNumId w:val="2"/>
  </w:num>
  <w:num w:numId="6">
    <w:abstractNumId w:val="6"/>
  </w:num>
  <w:num w:numId="7">
    <w:abstractNumId w:val="8"/>
  </w:num>
  <w:num w:numId="8">
    <w:abstractNumId w:val="12"/>
  </w:num>
  <w:num w:numId="9">
    <w:abstractNumId w:val="10"/>
  </w:num>
  <w:num w:numId="10">
    <w:abstractNumId w:val="9"/>
  </w:num>
  <w:num w:numId="11">
    <w:abstractNumId w:val="0"/>
  </w:num>
  <w:num w:numId="12">
    <w:abstractNumId w:val="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xA1IGlqYWlkZGZko6SsGpxcWZ+XkgBYa1AOBaYyIsAAAA"/>
  </w:docVars>
  <w:rsids>
    <w:rsidRoot w:val="005E6C3A"/>
    <w:rsid w:val="00011AA3"/>
    <w:rsid w:val="0006467A"/>
    <w:rsid w:val="000923C0"/>
    <w:rsid w:val="000A15D8"/>
    <w:rsid w:val="000D5437"/>
    <w:rsid w:val="000F12E0"/>
    <w:rsid w:val="000F6EBA"/>
    <w:rsid w:val="001137BA"/>
    <w:rsid w:val="00114182"/>
    <w:rsid w:val="00116CBE"/>
    <w:rsid w:val="0012023E"/>
    <w:rsid w:val="001361E7"/>
    <w:rsid w:val="0016017F"/>
    <w:rsid w:val="0017094B"/>
    <w:rsid w:val="0017542E"/>
    <w:rsid w:val="001771EE"/>
    <w:rsid w:val="001847A3"/>
    <w:rsid w:val="001936A6"/>
    <w:rsid w:val="00195075"/>
    <w:rsid w:val="00195604"/>
    <w:rsid w:val="001C0842"/>
    <w:rsid w:val="001C4BC0"/>
    <w:rsid w:val="001E4C38"/>
    <w:rsid w:val="00245AD9"/>
    <w:rsid w:val="002909DE"/>
    <w:rsid w:val="00297E88"/>
    <w:rsid w:val="002B09D4"/>
    <w:rsid w:val="002B4C85"/>
    <w:rsid w:val="002F6DEA"/>
    <w:rsid w:val="00336394"/>
    <w:rsid w:val="00352936"/>
    <w:rsid w:val="00365FCA"/>
    <w:rsid w:val="003663C7"/>
    <w:rsid w:val="00396D0F"/>
    <w:rsid w:val="003A50E0"/>
    <w:rsid w:val="003B1753"/>
    <w:rsid w:val="003C1FD5"/>
    <w:rsid w:val="003D12B5"/>
    <w:rsid w:val="003E2A0B"/>
    <w:rsid w:val="0040477F"/>
    <w:rsid w:val="00406439"/>
    <w:rsid w:val="00410E2B"/>
    <w:rsid w:val="004171C9"/>
    <w:rsid w:val="00433280"/>
    <w:rsid w:val="00464FD6"/>
    <w:rsid w:val="00485CAD"/>
    <w:rsid w:val="00491423"/>
    <w:rsid w:val="00493693"/>
    <w:rsid w:val="004A6B9A"/>
    <w:rsid w:val="004C14AE"/>
    <w:rsid w:val="005119FF"/>
    <w:rsid w:val="00514D77"/>
    <w:rsid w:val="00543258"/>
    <w:rsid w:val="00543A0C"/>
    <w:rsid w:val="00566FB9"/>
    <w:rsid w:val="00590CEC"/>
    <w:rsid w:val="005E6C3A"/>
    <w:rsid w:val="0063337D"/>
    <w:rsid w:val="00686B32"/>
    <w:rsid w:val="006943A5"/>
    <w:rsid w:val="006D1172"/>
    <w:rsid w:val="006E60A9"/>
    <w:rsid w:val="006F3EB2"/>
    <w:rsid w:val="00710480"/>
    <w:rsid w:val="0075001B"/>
    <w:rsid w:val="007714E7"/>
    <w:rsid w:val="007733A0"/>
    <w:rsid w:val="00777A90"/>
    <w:rsid w:val="00794A06"/>
    <w:rsid w:val="00794C71"/>
    <w:rsid w:val="007A36AB"/>
    <w:rsid w:val="007B1E78"/>
    <w:rsid w:val="007B6590"/>
    <w:rsid w:val="007C097F"/>
    <w:rsid w:val="007C7965"/>
    <w:rsid w:val="007E0ADB"/>
    <w:rsid w:val="00802A2C"/>
    <w:rsid w:val="00813A36"/>
    <w:rsid w:val="008171F9"/>
    <w:rsid w:val="00846A9D"/>
    <w:rsid w:val="00847408"/>
    <w:rsid w:val="00854E98"/>
    <w:rsid w:val="00867E13"/>
    <w:rsid w:val="00877021"/>
    <w:rsid w:val="008871B4"/>
    <w:rsid w:val="008918DC"/>
    <w:rsid w:val="0089737F"/>
    <w:rsid w:val="008B2E49"/>
    <w:rsid w:val="008C6B7E"/>
    <w:rsid w:val="008F4CBA"/>
    <w:rsid w:val="00904075"/>
    <w:rsid w:val="00921CD0"/>
    <w:rsid w:val="00926386"/>
    <w:rsid w:val="009928FA"/>
    <w:rsid w:val="009A0AB6"/>
    <w:rsid w:val="009A19A1"/>
    <w:rsid w:val="009B2BF3"/>
    <w:rsid w:val="009B6965"/>
    <w:rsid w:val="009D35A6"/>
    <w:rsid w:val="00A117D2"/>
    <w:rsid w:val="00A35C49"/>
    <w:rsid w:val="00A539EF"/>
    <w:rsid w:val="00A64971"/>
    <w:rsid w:val="00AE6663"/>
    <w:rsid w:val="00B04606"/>
    <w:rsid w:val="00B17648"/>
    <w:rsid w:val="00B247D5"/>
    <w:rsid w:val="00B303E7"/>
    <w:rsid w:val="00B408B4"/>
    <w:rsid w:val="00B45A57"/>
    <w:rsid w:val="00B54C7F"/>
    <w:rsid w:val="00C036D2"/>
    <w:rsid w:val="00C10D08"/>
    <w:rsid w:val="00C13F2D"/>
    <w:rsid w:val="00C26391"/>
    <w:rsid w:val="00C5634D"/>
    <w:rsid w:val="00C66350"/>
    <w:rsid w:val="00CB1D1A"/>
    <w:rsid w:val="00CC4107"/>
    <w:rsid w:val="00CE7DBF"/>
    <w:rsid w:val="00D056DA"/>
    <w:rsid w:val="00D11659"/>
    <w:rsid w:val="00D124DB"/>
    <w:rsid w:val="00D70120"/>
    <w:rsid w:val="00D843AA"/>
    <w:rsid w:val="00DA0826"/>
    <w:rsid w:val="00DA1767"/>
    <w:rsid w:val="00DA514D"/>
    <w:rsid w:val="00DB6608"/>
    <w:rsid w:val="00E16340"/>
    <w:rsid w:val="00E31C66"/>
    <w:rsid w:val="00E805D7"/>
    <w:rsid w:val="00E854C9"/>
    <w:rsid w:val="00E955E4"/>
    <w:rsid w:val="00EE0DEE"/>
    <w:rsid w:val="00EF61D6"/>
    <w:rsid w:val="00F12EBF"/>
    <w:rsid w:val="00F41D41"/>
    <w:rsid w:val="00F626F1"/>
    <w:rsid w:val="00F950DC"/>
    <w:rsid w:val="00FA25AE"/>
    <w:rsid w:val="00FD3B32"/>
    <w:rsid w:val="00FE1E2A"/>
    <w:rsid w:val="00FF6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7954C3"/>
  <w15:chartTrackingRefBased/>
  <w15:docId w15:val="{DC063065-26FA-4809-B308-32026C2AD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66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608"/>
  </w:style>
  <w:style w:type="paragraph" w:styleId="Footer">
    <w:name w:val="footer"/>
    <w:basedOn w:val="Normal"/>
    <w:link w:val="FooterChar"/>
    <w:uiPriority w:val="99"/>
    <w:unhideWhenUsed/>
    <w:rsid w:val="00DB660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608"/>
  </w:style>
  <w:style w:type="paragraph" w:styleId="Caption">
    <w:name w:val="caption"/>
    <w:basedOn w:val="Normal"/>
    <w:next w:val="Normal"/>
    <w:uiPriority w:val="35"/>
    <w:unhideWhenUsed/>
    <w:qFormat/>
    <w:rsid w:val="0019507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663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71C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16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22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0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3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6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8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8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92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07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57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7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0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5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34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82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1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33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7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xtures.com/librar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freeconvert.com/jpg-to-tg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58F8E6-C141-4E3A-9B15-57B5E7A78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edwards</dc:creator>
  <cp:keywords/>
  <dc:description/>
  <cp:lastModifiedBy>Jonathan Edwards</cp:lastModifiedBy>
  <cp:revision>102</cp:revision>
  <dcterms:created xsi:type="dcterms:W3CDTF">2020-04-28T06:28:00Z</dcterms:created>
  <dcterms:modified xsi:type="dcterms:W3CDTF">2021-08-15T02:52:00Z</dcterms:modified>
</cp:coreProperties>
</file>